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0656F9" w14:textId="583B2939" w:rsidR="003D1BB2" w:rsidRPr="00B00F53" w:rsidRDefault="003D1BB2" w:rsidP="005F3EB8">
      <w:pPr>
        <w:widowControl/>
        <w:jc w:val="left"/>
        <w:rPr>
          <w:rFonts w:ascii="Times New Roman" w:hAnsi="Times New Roman" w:cs="Times New Roman"/>
          <w:color w:val="000000" w:themeColor="text1"/>
          <w:kern w:val="0"/>
          <w:sz w:val="20"/>
          <w:szCs w:val="20"/>
        </w:rPr>
      </w:pPr>
      <w:bookmarkStart w:id="0" w:name="_GoBack"/>
    </w:p>
    <w:p w14:paraId="54CEFC7C" w14:textId="77777777" w:rsidR="00FB3C31" w:rsidRPr="00B00F53" w:rsidRDefault="00FB3C31" w:rsidP="005F3EB8">
      <w:pPr>
        <w:widowControl/>
        <w:jc w:val="left"/>
        <w:rPr>
          <w:rFonts w:ascii="Times New Roman" w:hAnsi="Times New Roman" w:cs="Times New Roman"/>
          <w:color w:val="000000" w:themeColor="text1"/>
          <w:kern w:val="0"/>
          <w:sz w:val="20"/>
          <w:szCs w:val="20"/>
        </w:rPr>
      </w:pPr>
    </w:p>
    <w:tbl>
      <w:tblPr>
        <w:tblStyle w:val="a9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1985"/>
        <w:gridCol w:w="1134"/>
        <w:gridCol w:w="2551"/>
        <w:gridCol w:w="1134"/>
        <w:gridCol w:w="2770"/>
        <w:gridCol w:w="1283"/>
      </w:tblGrid>
      <w:tr w:rsidR="00B00F53" w:rsidRPr="00B00F53" w14:paraId="3809423E" w14:textId="77777777" w:rsidTr="00EB2686">
        <w:trPr>
          <w:trHeight w:val="280"/>
        </w:trPr>
        <w:tc>
          <w:tcPr>
            <w:tcW w:w="4531" w:type="dxa"/>
            <w:tcBorders>
              <w:top w:val="single" w:sz="4" w:space="0" w:color="auto"/>
              <w:bottom w:val="nil"/>
            </w:tcBorders>
            <w:noWrap/>
            <w:hideMark/>
          </w:tcPr>
          <w:p w14:paraId="436ACFEE" w14:textId="77777777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bottom w:val="nil"/>
            </w:tcBorders>
            <w:noWrap/>
            <w:hideMark/>
          </w:tcPr>
          <w:p w14:paraId="73B7C310" w14:textId="5816CB19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mple linear regression analysis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  <w:bottom w:val="nil"/>
            </w:tcBorders>
          </w:tcPr>
          <w:p w14:paraId="588AAA21" w14:textId="07B1A83E" w:rsidR="00EB2686" w:rsidRPr="00B00F53" w:rsidRDefault="00EB2686" w:rsidP="008D4162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ultiple linear regression analysis</w:t>
            </w:r>
            <w:r w:rsidR="008D4162"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8D4162" w:rsidRPr="00B00F5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　</w:t>
            </w:r>
            <w:r w:rsidR="008D4162" w:rsidRPr="00B00F5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using </w:t>
            </w:r>
            <w:r w:rsidR="008D4162"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</w:t>
            </w:r>
            <w:r w:rsidR="00C46EE7"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riables that have a high pre-test probability (p&lt;0.10)</w:t>
            </w:r>
          </w:p>
        </w:tc>
        <w:tc>
          <w:tcPr>
            <w:tcW w:w="4053" w:type="dxa"/>
            <w:gridSpan w:val="2"/>
            <w:tcBorders>
              <w:top w:val="single" w:sz="4" w:space="0" w:color="auto"/>
              <w:bottom w:val="nil"/>
            </w:tcBorders>
            <w:noWrap/>
            <w:hideMark/>
          </w:tcPr>
          <w:p w14:paraId="6BC32257" w14:textId="3CCB4DDF" w:rsidR="00EB2686" w:rsidRPr="00B00F53" w:rsidRDefault="00EB2686" w:rsidP="008D4162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ultiple linear regression analysis</w:t>
            </w:r>
            <w:r w:rsidR="008D4162" w:rsidRPr="00B00F5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</w:t>
            </w:r>
            <w:r w:rsidR="008D4162" w:rsidRPr="00B00F5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　　　</w:t>
            </w:r>
            <w:r w:rsidR="008D4162" w:rsidRPr="00B00F5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using </w:t>
            </w:r>
            <w:r w:rsidR="008D4162"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</w:t>
            </w:r>
            <w:r w:rsidR="00C46EE7"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riables that have been implicated in prior literature</w:t>
            </w:r>
          </w:p>
        </w:tc>
      </w:tr>
      <w:tr w:rsidR="00B00F53" w:rsidRPr="00B00F53" w14:paraId="7876F52B" w14:textId="77777777" w:rsidTr="00EB2686">
        <w:trPr>
          <w:trHeight w:val="280"/>
        </w:trPr>
        <w:tc>
          <w:tcPr>
            <w:tcW w:w="453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63F07E2" w14:textId="77777777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B1E4E41" w14:textId="46CFA46D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andard coefficient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4ACF5B1" w14:textId="1ECA10B8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P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-value</w:t>
            </w:r>
          </w:p>
        </w:tc>
        <w:tc>
          <w:tcPr>
            <w:tcW w:w="2551" w:type="dxa"/>
            <w:tcBorders>
              <w:top w:val="nil"/>
              <w:bottom w:val="single" w:sz="4" w:space="0" w:color="auto"/>
            </w:tcBorders>
          </w:tcPr>
          <w:p w14:paraId="5C3A1FD4" w14:textId="6B5C3AF4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andard coefficient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14:paraId="525A0AD4" w14:textId="6B827CDD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P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-value</w:t>
            </w:r>
          </w:p>
        </w:tc>
        <w:tc>
          <w:tcPr>
            <w:tcW w:w="277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A5A7E96" w14:textId="5AADA32E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andard coefficient</w:t>
            </w:r>
          </w:p>
        </w:tc>
        <w:tc>
          <w:tcPr>
            <w:tcW w:w="1283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CB720EC" w14:textId="62A6BB7A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P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-value</w:t>
            </w:r>
          </w:p>
        </w:tc>
      </w:tr>
      <w:tr w:rsidR="00B00F53" w:rsidRPr="00B00F53" w14:paraId="1F41A4A7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56520CBD" w14:textId="49859C37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Age (years)</w:t>
            </w:r>
          </w:p>
        </w:tc>
        <w:tc>
          <w:tcPr>
            <w:tcW w:w="1985" w:type="dxa"/>
            <w:noWrap/>
            <w:hideMark/>
          </w:tcPr>
          <w:p w14:paraId="24BF85F4" w14:textId="4B4E969A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18</w:t>
            </w:r>
          </w:p>
        </w:tc>
        <w:tc>
          <w:tcPr>
            <w:tcW w:w="1134" w:type="dxa"/>
            <w:noWrap/>
            <w:hideMark/>
          </w:tcPr>
          <w:p w14:paraId="6282AC91" w14:textId="6671388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5</w:t>
            </w:r>
          </w:p>
        </w:tc>
        <w:tc>
          <w:tcPr>
            <w:tcW w:w="2551" w:type="dxa"/>
          </w:tcPr>
          <w:p w14:paraId="0D428166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40FEA88" w14:textId="3CE3E12E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4A232917" w14:textId="635E4F2A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41EC3F35" w14:textId="2E64B4E2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15D95BE9" w14:textId="77777777" w:rsidTr="00EB2686">
        <w:trPr>
          <w:trHeight w:val="280"/>
        </w:trPr>
        <w:tc>
          <w:tcPr>
            <w:tcW w:w="4531" w:type="dxa"/>
            <w:noWrap/>
          </w:tcPr>
          <w:p w14:paraId="11BB158B" w14:textId="14BD9887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Male sex (yes vs. no)</w:t>
            </w:r>
          </w:p>
        </w:tc>
        <w:tc>
          <w:tcPr>
            <w:tcW w:w="1985" w:type="dxa"/>
            <w:noWrap/>
          </w:tcPr>
          <w:p w14:paraId="51364153" w14:textId="6C65919A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91</w:t>
            </w:r>
          </w:p>
        </w:tc>
        <w:tc>
          <w:tcPr>
            <w:tcW w:w="1134" w:type="dxa"/>
            <w:noWrap/>
          </w:tcPr>
          <w:p w14:paraId="2974E01A" w14:textId="401F7454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0</w:t>
            </w:r>
          </w:p>
        </w:tc>
        <w:tc>
          <w:tcPr>
            <w:tcW w:w="2551" w:type="dxa"/>
          </w:tcPr>
          <w:p w14:paraId="5CE5EB0D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8206E9C" w14:textId="4B6AD7CF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03C5FBD9" w14:textId="409784D9" w:rsidR="00EB2686" w:rsidRPr="00B00F53" w:rsidRDefault="001822F0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62</w:t>
            </w:r>
          </w:p>
        </w:tc>
        <w:tc>
          <w:tcPr>
            <w:tcW w:w="1283" w:type="dxa"/>
            <w:noWrap/>
          </w:tcPr>
          <w:p w14:paraId="5D5B625C" w14:textId="7BEAD5F4" w:rsidR="00EB2686" w:rsidRPr="00B00F53" w:rsidRDefault="001822F0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0</w:t>
            </w:r>
          </w:p>
        </w:tc>
      </w:tr>
      <w:tr w:rsidR="00B00F53" w:rsidRPr="00B00F53" w14:paraId="6EDDDC55" w14:textId="77777777" w:rsidTr="00EB2686">
        <w:trPr>
          <w:trHeight w:val="280"/>
        </w:trPr>
        <w:tc>
          <w:tcPr>
            <w:tcW w:w="4531" w:type="dxa"/>
            <w:noWrap/>
          </w:tcPr>
          <w:p w14:paraId="27EE6179" w14:textId="466AC9C9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Body mass index </w:t>
            </w: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kg/m</w:t>
            </w: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2</w:t>
            </w: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985" w:type="dxa"/>
            <w:noWrap/>
          </w:tcPr>
          <w:p w14:paraId="7F1E15BA" w14:textId="4A57E79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35</w:t>
            </w:r>
          </w:p>
        </w:tc>
        <w:tc>
          <w:tcPr>
            <w:tcW w:w="1134" w:type="dxa"/>
            <w:noWrap/>
          </w:tcPr>
          <w:p w14:paraId="4034784E" w14:textId="52FC6A9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82</w:t>
            </w:r>
          </w:p>
        </w:tc>
        <w:tc>
          <w:tcPr>
            <w:tcW w:w="2551" w:type="dxa"/>
          </w:tcPr>
          <w:p w14:paraId="28728698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764BEE1" w14:textId="7B773D2B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37F82C5E" w14:textId="2F400DF8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46CAD86E" w14:textId="6C04C944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43ED4F3B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505AAA0E" w14:textId="41216840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Peritoneal dialysis vintage (months)</w:t>
            </w:r>
          </w:p>
        </w:tc>
        <w:tc>
          <w:tcPr>
            <w:tcW w:w="1985" w:type="dxa"/>
            <w:noWrap/>
            <w:hideMark/>
          </w:tcPr>
          <w:p w14:paraId="413ABA9F" w14:textId="698EF649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415</w:t>
            </w:r>
          </w:p>
        </w:tc>
        <w:tc>
          <w:tcPr>
            <w:tcW w:w="1134" w:type="dxa"/>
            <w:noWrap/>
            <w:hideMark/>
          </w:tcPr>
          <w:p w14:paraId="05162FF2" w14:textId="314AA965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04</w:t>
            </w:r>
          </w:p>
        </w:tc>
        <w:tc>
          <w:tcPr>
            <w:tcW w:w="2551" w:type="dxa"/>
          </w:tcPr>
          <w:p w14:paraId="084A14F0" w14:textId="1186D501" w:rsidR="00EB2686" w:rsidRPr="00B00F53" w:rsidRDefault="003E1143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78</w:t>
            </w:r>
          </w:p>
        </w:tc>
        <w:tc>
          <w:tcPr>
            <w:tcW w:w="1134" w:type="dxa"/>
          </w:tcPr>
          <w:p w14:paraId="17E118B0" w14:textId="578CBCBE" w:rsidR="00EB2686" w:rsidRPr="00B00F53" w:rsidRDefault="003E1143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9</w:t>
            </w:r>
          </w:p>
        </w:tc>
        <w:tc>
          <w:tcPr>
            <w:tcW w:w="2770" w:type="dxa"/>
            <w:noWrap/>
          </w:tcPr>
          <w:p w14:paraId="3F3A03A6" w14:textId="252EB666" w:rsidR="00EB2686" w:rsidRPr="00B00F53" w:rsidRDefault="001822F0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450</w:t>
            </w:r>
          </w:p>
        </w:tc>
        <w:tc>
          <w:tcPr>
            <w:tcW w:w="1283" w:type="dxa"/>
            <w:noWrap/>
          </w:tcPr>
          <w:p w14:paraId="2FAABBA4" w14:textId="1B6B59EA" w:rsidR="00EB2686" w:rsidRPr="00B00F53" w:rsidRDefault="001822F0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16</w:t>
            </w:r>
          </w:p>
        </w:tc>
      </w:tr>
      <w:tr w:rsidR="00B00F53" w:rsidRPr="00B00F53" w14:paraId="0B942006" w14:textId="77777777" w:rsidTr="00B53015">
        <w:trPr>
          <w:trHeight w:val="280"/>
        </w:trPr>
        <w:tc>
          <w:tcPr>
            <w:tcW w:w="4531" w:type="dxa"/>
            <w:noWrap/>
          </w:tcPr>
          <w:p w14:paraId="78151A9B" w14:textId="23D8E688" w:rsidR="003306F4" w:rsidRPr="00B00F53" w:rsidRDefault="003306F4" w:rsidP="003306F4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CAPD (yes vs. no)</w:t>
            </w:r>
          </w:p>
        </w:tc>
        <w:tc>
          <w:tcPr>
            <w:tcW w:w="1985" w:type="dxa"/>
            <w:noWrap/>
          </w:tcPr>
          <w:p w14:paraId="5CAAB3C7" w14:textId="6D99D2F8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10</w:t>
            </w:r>
          </w:p>
        </w:tc>
        <w:tc>
          <w:tcPr>
            <w:tcW w:w="1134" w:type="dxa"/>
            <w:noWrap/>
          </w:tcPr>
          <w:p w14:paraId="1BBFC2B8" w14:textId="413F6383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6</w:t>
            </w:r>
          </w:p>
        </w:tc>
        <w:tc>
          <w:tcPr>
            <w:tcW w:w="2551" w:type="dxa"/>
          </w:tcPr>
          <w:p w14:paraId="269DD620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02C55D5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0FE57571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70D73834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28183462" w14:textId="77777777" w:rsidTr="00B53015">
        <w:trPr>
          <w:trHeight w:val="280"/>
        </w:trPr>
        <w:tc>
          <w:tcPr>
            <w:tcW w:w="4531" w:type="dxa"/>
            <w:noWrap/>
          </w:tcPr>
          <w:p w14:paraId="7E67A2A6" w14:textId="5310B64A" w:rsidR="003306F4" w:rsidRPr="00B00F53" w:rsidRDefault="003306F4" w:rsidP="003306F4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APD (yes vs. no)</w:t>
            </w:r>
          </w:p>
        </w:tc>
        <w:tc>
          <w:tcPr>
            <w:tcW w:w="1985" w:type="dxa"/>
            <w:noWrap/>
          </w:tcPr>
          <w:p w14:paraId="68D7C37F" w14:textId="37D97653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-0.023</w:t>
            </w:r>
          </w:p>
        </w:tc>
        <w:tc>
          <w:tcPr>
            <w:tcW w:w="1134" w:type="dxa"/>
            <w:noWrap/>
          </w:tcPr>
          <w:p w14:paraId="3873CF74" w14:textId="2C9D30E9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88</w:t>
            </w:r>
          </w:p>
        </w:tc>
        <w:tc>
          <w:tcPr>
            <w:tcW w:w="2551" w:type="dxa"/>
          </w:tcPr>
          <w:p w14:paraId="4DEA79B2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74B725D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646F2550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16F74B80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4D0EE944" w14:textId="77777777" w:rsidTr="00B53015">
        <w:trPr>
          <w:trHeight w:val="280"/>
        </w:trPr>
        <w:tc>
          <w:tcPr>
            <w:tcW w:w="4531" w:type="dxa"/>
            <w:noWrap/>
          </w:tcPr>
          <w:p w14:paraId="63F0EF49" w14:textId="432E0847" w:rsidR="003306F4" w:rsidRPr="00B00F53" w:rsidRDefault="003306F4" w:rsidP="003306F4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CAPD and APD (yes vs. no)</w:t>
            </w:r>
          </w:p>
        </w:tc>
        <w:tc>
          <w:tcPr>
            <w:tcW w:w="1985" w:type="dxa"/>
            <w:noWrap/>
          </w:tcPr>
          <w:p w14:paraId="2D18BDE1" w14:textId="256A1D8F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-0.187</w:t>
            </w:r>
          </w:p>
        </w:tc>
        <w:tc>
          <w:tcPr>
            <w:tcW w:w="1134" w:type="dxa"/>
            <w:noWrap/>
          </w:tcPr>
          <w:p w14:paraId="29392BF8" w14:textId="72FCB24A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1</w:t>
            </w:r>
          </w:p>
        </w:tc>
        <w:tc>
          <w:tcPr>
            <w:tcW w:w="2551" w:type="dxa"/>
          </w:tcPr>
          <w:p w14:paraId="11588AA9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CCC2667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0EE9E8F4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3E9AA092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15BFEC4F" w14:textId="77777777" w:rsidTr="00B53015">
        <w:trPr>
          <w:trHeight w:val="280"/>
        </w:trPr>
        <w:tc>
          <w:tcPr>
            <w:tcW w:w="4531" w:type="dxa"/>
            <w:noWrap/>
          </w:tcPr>
          <w:p w14:paraId="09F59D1D" w14:textId="58006C00" w:rsidR="003306F4" w:rsidRPr="00B00F53" w:rsidRDefault="003306F4" w:rsidP="003306F4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codextrin solution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yes vs. no)</w:t>
            </w:r>
          </w:p>
        </w:tc>
        <w:tc>
          <w:tcPr>
            <w:tcW w:w="1985" w:type="dxa"/>
            <w:noWrap/>
          </w:tcPr>
          <w:p w14:paraId="2E9927D2" w14:textId="6350BBB0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-0.190</w:t>
            </w:r>
          </w:p>
        </w:tc>
        <w:tc>
          <w:tcPr>
            <w:tcW w:w="1134" w:type="dxa"/>
            <w:noWrap/>
          </w:tcPr>
          <w:p w14:paraId="4499654D" w14:textId="2B3D440D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1</w:t>
            </w:r>
          </w:p>
        </w:tc>
        <w:tc>
          <w:tcPr>
            <w:tcW w:w="2551" w:type="dxa"/>
          </w:tcPr>
          <w:p w14:paraId="4BD015C9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8E09F8F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2C55D4C4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73D0364C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01933803" w14:textId="77777777" w:rsidTr="00B53015">
        <w:trPr>
          <w:trHeight w:val="280"/>
        </w:trPr>
        <w:tc>
          <w:tcPr>
            <w:tcW w:w="4531" w:type="dxa"/>
            <w:noWrap/>
          </w:tcPr>
          <w:p w14:paraId="35EB2571" w14:textId="233C1E88" w:rsidR="003306F4" w:rsidRPr="00B00F53" w:rsidRDefault="003306F4" w:rsidP="003306F4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actate-buffered solution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yes vs. no)</w:t>
            </w:r>
          </w:p>
        </w:tc>
        <w:tc>
          <w:tcPr>
            <w:tcW w:w="1985" w:type="dxa"/>
            <w:noWrap/>
          </w:tcPr>
          <w:p w14:paraId="19083E03" w14:textId="68687CE3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79</w:t>
            </w:r>
          </w:p>
        </w:tc>
        <w:tc>
          <w:tcPr>
            <w:tcW w:w="1134" w:type="dxa"/>
            <w:noWrap/>
          </w:tcPr>
          <w:p w14:paraId="6C3FCA62" w14:textId="0B8C0C53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60</w:t>
            </w:r>
          </w:p>
        </w:tc>
        <w:tc>
          <w:tcPr>
            <w:tcW w:w="2551" w:type="dxa"/>
          </w:tcPr>
          <w:p w14:paraId="664414E0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CE1B834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5A649322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5F6D5CEF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29C615F7" w14:textId="77777777" w:rsidTr="00B53015">
        <w:trPr>
          <w:trHeight w:val="280"/>
        </w:trPr>
        <w:tc>
          <w:tcPr>
            <w:tcW w:w="4531" w:type="dxa"/>
            <w:noWrap/>
          </w:tcPr>
          <w:p w14:paraId="77B53C74" w14:textId="546C1BC6" w:rsidR="003306F4" w:rsidRPr="00B00F53" w:rsidRDefault="003306F4" w:rsidP="003306F4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icarbonate-buffered solution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yes vs. no)</w:t>
            </w:r>
          </w:p>
        </w:tc>
        <w:tc>
          <w:tcPr>
            <w:tcW w:w="1985" w:type="dxa"/>
            <w:noWrap/>
          </w:tcPr>
          <w:p w14:paraId="7EDD250C" w14:textId="16C1894C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19</w:t>
            </w:r>
          </w:p>
        </w:tc>
        <w:tc>
          <w:tcPr>
            <w:tcW w:w="1134" w:type="dxa"/>
            <w:noWrap/>
          </w:tcPr>
          <w:p w14:paraId="04E347C2" w14:textId="19BCE47B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90</w:t>
            </w:r>
          </w:p>
        </w:tc>
        <w:tc>
          <w:tcPr>
            <w:tcW w:w="2551" w:type="dxa"/>
          </w:tcPr>
          <w:p w14:paraId="1E447D79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48E53F0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2336F4E2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0E5D3BA6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1BE5DD75" w14:textId="77777777" w:rsidTr="00EB2686">
        <w:trPr>
          <w:trHeight w:val="280"/>
        </w:trPr>
        <w:tc>
          <w:tcPr>
            <w:tcW w:w="4531" w:type="dxa"/>
            <w:noWrap/>
          </w:tcPr>
          <w:p w14:paraId="118B7943" w14:textId="483EEDBA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Weekly total Kt/V</w:t>
            </w:r>
          </w:p>
        </w:tc>
        <w:tc>
          <w:tcPr>
            <w:tcW w:w="1985" w:type="dxa"/>
            <w:noWrap/>
          </w:tcPr>
          <w:p w14:paraId="2EB7CA32" w14:textId="0BB2DE5B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−0.017</w:t>
            </w:r>
          </w:p>
        </w:tc>
        <w:tc>
          <w:tcPr>
            <w:tcW w:w="1134" w:type="dxa"/>
            <w:noWrap/>
          </w:tcPr>
          <w:p w14:paraId="5BD4A53F" w14:textId="04EA2164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91</w:t>
            </w:r>
          </w:p>
        </w:tc>
        <w:tc>
          <w:tcPr>
            <w:tcW w:w="2551" w:type="dxa"/>
          </w:tcPr>
          <w:p w14:paraId="53B8C488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B4F7649" w14:textId="1D11ECDE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07D44DDD" w14:textId="0D1E0771" w:rsidR="00EB2686" w:rsidRPr="00B00F53" w:rsidRDefault="001822F0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-0.103</w:t>
            </w:r>
          </w:p>
        </w:tc>
        <w:tc>
          <w:tcPr>
            <w:tcW w:w="1283" w:type="dxa"/>
            <w:noWrap/>
          </w:tcPr>
          <w:p w14:paraId="76BBC0F1" w14:textId="79EEE1D9" w:rsidR="00EB2686" w:rsidRPr="00B00F53" w:rsidRDefault="001822F0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52</w:t>
            </w:r>
          </w:p>
        </w:tc>
      </w:tr>
      <w:tr w:rsidR="00B00F53" w:rsidRPr="00B00F53" w14:paraId="3B3A4320" w14:textId="77777777" w:rsidTr="00EB2686">
        <w:trPr>
          <w:trHeight w:val="280"/>
        </w:trPr>
        <w:tc>
          <w:tcPr>
            <w:tcW w:w="4531" w:type="dxa"/>
            <w:noWrap/>
          </w:tcPr>
          <w:p w14:paraId="56B50442" w14:textId="152C911D" w:rsidR="00EB2686" w:rsidRPr="00B00F53" w:rsidRDefault="00EB2686" w:rsidP="00EB2686">
            <w:pPr>
              <w:widowControl/>
              <w:ind w:firstLineChars="50" w:firstLine="100"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Weekly renal Kt/V</w:t>
            </w:r>
          </w:p>
        </w:tc>
        <w:tc>
          <w:tcPr>
            <w:tcW w:w="1985" w:type="dxa"/>
            <w:noWrap/>
          </w:tcPr>
          <w:p w14:paraId="79714106" w14:textId="6808FC15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−0.092</w:t>
            </w:r>
          </w:p>
        </w:tc>
        <w:tc>
          <w:tcPr>
            <w:tcW w:w="1134" w:type="dxa"/>
            <w:noWrap/>
          </w:tcPr>
          <w:p w14:paraId="08D87659" w14:textId="06D8F8EF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54</w:t>
            </w:r>
          </w:p>
        </w:tc>
        <w:tc>
          <w:tcPr>
            <w:tcW w:w="2551" w:type="dxa"/>
          </w:tcPr>
          <w:p w14:paraId="48F2300E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DBE7FCE" w14:textId="725884F9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7340EED9" w14:textId="527997B9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1D17F5B8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110ED0B0" w14:textId="77777777" w:rsidTr="00EB2686">
        <w:trPr>
          <w:trHeight w:val="280"/>
        </w:trPr>
        <w:tc>
          <w:tcPr>
            <w:tcW w:w="4531" w:type="dxa"/>
            <w:noWrap/>
          </w:tcPr>
          <w:p w14:paraId="41B36AF2" w14:textId="69C7B530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Weekly peritoneal Kt/V</w:t>
            </w:r>
          </w:p>
        </w:tc>
        <w:tc>
          <w:tcPr>
            <w:tcW w:w="1985" w:type="dxa"/>
            <w:noWrap/>
          </w:tcPr>
          <w:p w14:paraId="1B1AAD3E" w14:textId="3BBBA638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−0.054</w:t>
            </w:r>
          </w:p>
        </w:tc>
        <w:tc>
          <w:tcPr>
            <w:tcW w:w="1134" w:type="dxa"/>
            <w:noWrap/>
          </w:tcPr>
          <w:p w14:paraId="6974E981" w14:textId="5005257E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72</w:t>
            </w:r>
          </w:p>
        </w:tc>
        <w:tc>
          <w:tcPr>
            <w:tcW w:w="2551" w:type="dxa"/>
          </w:tcPr>
          <w:p w14:paraId="0A307AA3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5BBD862" w14:textId="0E2A5CA2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452EECBA" w14:textId="3039D562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343C86DE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10DBDFF2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02055D4F" w14:textId="625FEABF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Combined therapy with peritoneal dialysis and hemodialysis (yes vs. no)</w:t>
            </w:r>
          </w:p>
        </w:tc>
        <w:tc>
          <w:tcPr>
            <w:tcW w:w="1985" w:type="dxa"/>
            <w:noWrap/>
            <w:hideMark/>
          </w:tcPr>
          <w:p w14:paraId="22D94F22" w14:textId="4B04BEF5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07</w:t>
            </w:r>
          </w:p>
        </w:tc>
        <w:tc>
          <w:tcPr>
            <w:tcW w:w="1134" w:type="dxa"/>
            <w:noWrap/>
            <w:hideMark/>
          </w:tcPr>
          <w:p w14:paraId="05BD7E02" w14:textId="5A1DF771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7</w:t>
            </w:r>
          </w:p>
        </w:tc>
        <w:tc>
          <w:tcPr>
            <w:tcW w:w="2551" w:type="dxa"/>
          </w:tcPr>
          <w:p w14:paraId="4A970132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17A5CF3" w14:textId="00DD7325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5197D51D" w14:textId="026901E5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48D790D4" w14:textId="0C5E7ED0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51C3E151" w14:textId="77777777" w:rsidTr="00EB2686">
        <w:trPr>
          <w:trHeight w:val="280"/>
        </w:trPr>
        <w:tc>
          <w:tcPr>
            <w:tcW w:w="4531" w:type="dxa"/>
            <w:noWrap/>
          </w:tcPr>
          <w:p w14:paraId="08C1559C" w14:textId="0F3087DA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Diabetes mellitus (yes vs. no)</w:t>
            </w:r>
          </w:p>
        </w:tc>
        <w:tc>
          <w:tcPr>
            <w:tcW w:w="1985" w:type="dxa"/>
            <w:noWrap/>
          </w:tcPr>
          <w:p w14:paraId="7BFDF106" w14:textId="25635F4C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62</w:t>
            </w:r>
          </w:p>
        </w:tc>
        <w:tc>
          <w:tcPr>
            <w:tcW w:w="1134" w:type="dxa"/>
            <w:noWrap/>
          </w:tcPr>
          <w:p w14:paraId="58146B97" w14:textId="7C4DC446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8</w:t>
            </w:r>
          </w:p>
        </w:tc>
        <w:tc>
          <w:tcPr>
            <w:tcW w:w="2551" w:type="dxa"/>
          </w:tcPr>
          <w:p w14:paraId="43C7ADBD" w14:textId="5FF18779" w:rsidR="00EB2686" w:rsidRPr="00B00F53" w:rsidRDefault="003E1143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16</w:t>
            </w:r>
          </w:p>
        </w:tc>
        <w:tc>
          <w:tcPr>
            <w:tcW w:w="1134" w:type="dxa"/>
          </w:tcPr>
          <w:p w14:paraId="7B478306" w14:textId="2FB6D068" w:rsidR="00EB2686" w:rsidRPr="00B00F53" w:rsidRDefault="003E1143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53</w:t>
            </w:r>
          </w:p>
        </w:tc>
        <w:tc>
          <w:tcPr>
            <w:tcW w:w="2770" w:type="dxa"/>
            <w:noWrap/>
          </w:tcPr>
          <w:p w14:paraId="227055CD" w14:textId="1E4C96F2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4A985A0F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1A71250F" w14:textId="77777777" w:rsidTr="00EB2686">
        <w:trPr>
          <w:trHeight w:val="280"/>
        </w:trPr>
        <w:tc>
          <w:tcPr>
            <w:tcW w:w="4531" w:type="dxa"/>
            <w:noWrap/>
          </w:tcPr>
          <w:p w14:paraId="7F824DCD" w14:textId="76F23345" w:rsidR="003306F4" w:rsidRPr="00B00F53" w:rsidRDefault="003306F4" w:rsidP="003306F4">
            <w:pPr>
              <w:widowControl/>
              <w:ind w:firstLineChars="50" w:firstLine="100"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Diabetic neuropathy (yes vs. no)</w:t>
            </w:r>
          </w:p>
        </w:tc>
        <w:tc>
          <w:tcPr>
            <w:tcW w:w="1985" w:type="dxa"/>
            <w:noWrap/>
          </w:tcPr>
          <w:p w14:paraId="44EFA9E2" w14:textId="00A4A54B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69</w:t>
            </w:r>
          </w:p>
        </w:tc>
        <w:tc>
          <w:tcPr>
            <w:tcW w:w="1134" w:type="dxa"/>
            <w:noWrap/>
          </w:tcPr>
          <w:p w14:paraId="3955190C" w14:textId="4765DAD4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65</w:t>
            </w:r>
          </w:p>
        </w:tc>
        <w:tc>
          <w:tcPr>
            <w:tcW w:w="2551" w:type="dxa"/>
          </w:tcPr>
          <w:p w14:paraId="10AEA1F3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687B0C9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6E95C9C3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036A2745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2A6E360A" w14:textId="77777777" w:rsidTr="00EB2686">
        <w:trPr>
          <w:trHeight w:val="280"/>
        </w:trPr>
        <w:tc>
          <w:tcPr>
            <w:tcW w:w="4531" w:type="dxa"/>
            <w:noWrap/>
          </w:tcPr>
          <w:p w14:paraId="105DB045" w14:textId="44A5E34A" w:rsidR="003306F4" w:rsidRPr="00B00F53" w:rsidRDefault="003306F4" w:rsidP="003306F4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Diabetic angiopathy (yes vs. no)</w:t>
            </w:r>
          </w:p>
        </w:tc>
        <w:tc>
          <w:tcPr>
            <w:tcW w:w="1985" w:type="dxa"/>
            <w:noWrap/>
          </w:tcPr>
          <w:p w14:paraId="754005EE" w14:textId="2988D3C8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17</w:t>
            </w:r>
          </w:p>
        </w:tc>
        <w:tc>
          <w:tcPr>
            <w:tcW w:w="1134" w:type="dxa"/>
            <w:noWrap/>
          </w:tcPr>
          <w:p w14:paraId="34306483" w14:textId="013159A8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5</w:t>
            </w:r>
          </w:p>
        </w:tc>
        <w:tc>
          <w:tcPr>
            <w:tcW w:w="2551" w:type="dxa"/>
          </w:tcPr>
          <w:p w14:paraId="3F8CC28B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61016E1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024A7B0D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7E5F55DF" w14:textId="77777777" w:rsidR="003306F4" w:rsidRPr="00B00F53" w:rsidRDefault="003306F4" w:rsidP="003306F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2F63D81D" w14:textId="77777777" w:rsidTr="00EB2686">
        <w:trPr>
          <w:trHeight w:val="280"/>
        </w:trPr>
        <w:tc>
          <w:tcPr>
            <w:tcW w:w="4531" w:type="dxa"/>
            <w:noWrap/>
          </w:tcPr>
          <w:p w14:paraId="6501DAC8" w14:textId="53D87655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Liver disease (yes vs. no)</w:t>
            </w:r>
          </w:p>
        </w:tc>
        <w:tc>
          <w:tcPr>
            <w:tcW w:w="1985" w:type="dxa"/>
            <w:noWrap/>
          </w:tcPr>
          <w:p w14:paraId="1333234B" w14:textId="0840DA60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47</w:t>
            </w:r>
          </w:p>
        </w:tc>
        <w:tc>
          <w:tcPr>
            <w:tcW w:w="1134" w:type="dxa"/>
            <w:noWrap/>
          </w:tcPr>
          <w:p w14:paraId="2BDDB8A8" w14:textId="04172438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76</w:t>
            </w:r>
          </w:p>
        </w:tc>
        <w:tc>
          <w:tcPr>
            <w:tcW w:w="2551" w:type="dxa"/>
          </w:tcPr>
          <w:p w14:paraId="4A61F994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245D47D" w14:textId="5E6100A1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7401D8A6" w14:textId="6B57CB17" w:rsidR="00EB2686" w:rsidRPr="00B00F53" w:rsidRDefault="002E7782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33</w:t>
            </w:r>
          </w:p>
        </w:tc>
        <w:tc>
          <w:tcPr>
            <w:tcW w:w="1283" w:type="dxa"/>
            <w:noWrap/>
          </w:tcPr>
          <w:p w14:paraId="05E14D6C" w14:textId="4392979C" w:rsidR="00EB2686" w:rsidRPr="00B00F53" w:rsidRDefault="002E7782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84</w:t>
            </w:r>
          </w:p>
        </w:tc>
      </w:tr>
      <w:tr w:rsidR="00B00F53" w:rsidRPr="00B00F53" w14:paraId="7204ECE5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5E2B12F7" w14:textId="3240874D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Corticosteroid (yes vs. no)</w:t>
            </w:r>
          </w:p>
        </w:tc>
        <w:tc>
          <w:tcPr>
            <w:tcW w:w="1985" w:type="dxa"/>
            <w:noWrap/>
            <w:hideMark/>
          </w:tcPr>
          <w:p w14:paraId="35837595" w14:textId="28E47E19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−0.161</w:t>
            </w:r>
          </w:p>
        </w:tc>
        <w:tc>
          <w:tcPr>
            <w:tcW w:w="1134" w:type="dxa"/>
            <w:noWrap/>
            <w:hideMark/>
          </w:tcPr>
          <w:p w14:paraId="0F42A588" w14:textId="772A0F7E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9</w:t>
            </w:r>
          </w:p>
        </w:tc>
        <w:tc>
          <w:tcPr>
            <w:tcW w:w="2551" w:type="dxa"/>
          </w:tcPr>
          <w:p w14:paraId="2C7DF9EC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ABF89F5" w14:textId="2BB07B7B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0AD50210" w14:textId="5BF5AB75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28BCE75F" w14:textId="7EF5502F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10AB373D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4200EEAC" w14:textId="70936871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Antihistamine (yes vs. no)</w:t>
            </w:r>
          </w:p>
        </w:tc>
        <w:tc>
          <w:tcPr>
            <w:tcW w:w="1985" w:type="dxa"/>
            <w:hideMark/>
          </w:tcPr>
          <w:p w14:paraId="38D12276" w14:textId="0C5F7EFE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37</w:t>
            </w:r>
          </w:p>
        </w:tc>
        <w:tc>
          <w:tcPr>
            <w:tcW w:w="1134" w:type="dxa"/>
            <w:noWrap/>
            <w:hideMark/>
          </w:tcPr>
          <w:p w14:paraId="4A23EAE0" w14:textId="66B2D8D8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36</w:t>
            </w:r>
          </w:p>
        </w:tc>
        <w:tc>
          <w:tcPr>
            <w:tcW w:w="2551" w:type="dxa"/>
          </w:tcPr>
          <w:p w14:paraId="58410F96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AF8A478" w14:textId="77E99D36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5EF65D54" w14:textId="211C6FC5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2C674412" w14:textId="08099239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075F6EC0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1372EAB1" w14:textId="34BD244D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Nalfurafine (yes vs. no)</w:t>
            </w:r>
          </w:p>
        </w:tc>
        <w:tc>
          <w:tcPr>
            <w:tcW w:w="1985" w:type="dxa"/>
            <w:noWrap/>
            <w:hideMark/>
          </w:tcPr>
          <w:p w14:paraId="3AA23F60" w14:textId="3CF7C57E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41</w:t>
            </w:r>
          </w:p>
        </w:tc>
        <w:tc>
          <w:tcPr>
            <w:tcW w:w="1134" w:type="dxa"/>
            <w:noWrap/>
            <w:hideMark/>
          </w:tcPr>
          <w:p w14:paraId="7D660CC1" w14:textId="6907B0D4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1</w:t>
            </w:r>
          </w:p>
        </w:tc>
        <w:tc>
          <w:tcPr>
            <w:tcW w:w="2551" w:type="dxa"/>
          </w:tcPr>
          <w:p w14:paraId="39A018C7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33E78DD" w14:textId="52FFC7C8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4F0441DF" w14:textId="0FCA6983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715FE84B" w14:textId="105F9BBF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40A31C1F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732865A2" w14:textId="074E938F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  <w:lang w:bidi="en-US"/>
              </w:rPr>
              <w:lastRenderedPageBreak/>
              <w:t>Topical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medicine (yes vs. no)</w:t>
            </w:r>
          </w:p>
        </w:tc>
        <w:tc>
          <w:tcPr>
            <w:tcW w:w="1985" w:type="dxa"/>
            <w:noWrap/>
            <w:hideMark/>
          </w:tcPr>
          <w:p w14:paraId="6FCFE64B" w14:textId="63787CB2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345</w:t>
            </w:r>
          </w:p>
        </w:tc>
        <w:tc>
          <w:tcPr>
            <w:tcW w:w="1134" w:type="dxa"/>
            <w:noWrap/>
            <w:hideMark/>
          </w:tcPr>
          <w:p w14:paraId="15C2C190" w14:textId="33B68C1C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19</w:t>
            </w:r>
          </w:p>
        </w:tc>
        <w:tc>
          <w:tcPr>
            <w:tcW w:w="2551" w:type="dxa"/>
          </w:tcPr>
          <w:p w14:paraId="23BF697B" w14:textId="23F36745" w:rsidR="00EB2686" w:rsidRPr="00B00F53" w:rsidRDefault="003E1143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320</w:t>
            </w:r>
          </w:p>
        </w:tc>
        <w:tc>
          <w:tcPr>
            <w:tcW w:w="1134" w:type="dxa"/>
          </w:tcPr>
          <w:p w14:paraId="654952F8" w14:textId="12EA82C9" w:rsidR="00EB2686" w:rsidRPr="00B00F53" w:rsidRDefault="003E1143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50</w:t>
            </w:r>
          </w:p>
        </w:tc>
        <w:tc>
          <w:tcPr>
            <w:tcW w:w="2770" w:type="dxa"/>
            <w:noWrap/>
          </w:tcPr>
          <w:p w14:paraId="6B885D98" w14:textId="334A9AF5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697B7778" w14:textId="4702036F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7769EB2D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4C7AAFD2" w14:textId="75F264B8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Calcium-containing phosphate binders (yes vs. no)</w:t>
            </w:r>
          </w:p>
        </w:tc>
        <w:tc>
          <w:tcPr>
            <w:tcW w:w="1985" w:type="dxa"/>
            <w:noWrap/>
            <w:hideMark/>
          </w:tcPr>
          <w:p w14:paraId="19B7EDF9" w14:textId="437236D0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61</w:t>
            </w:r>
          </w:p>
        </w:tc>
        <w:tc>
          <w:tcPr>
            <w:tcW w:w="1134" w:type="dxa"/>
            <w:noWrap/>
            <w:hideMark/>
          </w:tcPr>
          <w:p w14:paraId="40312566" w14:textId="6E703C94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8</w:t>
            </w:r>
          </w:p>
        </w:tc>
        <w:tc>
          <w:tcPr>
            <w:tcW w:w="2551" w:type="dxa"/>
          </w:tcPr>
          <w:p w14:paraId="4DB57C22" w14:textId="54B37A5E" w:rsidR="00EB2686" w:rsidRPr="00B00F53" w:rsidRDefault="003E1143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43</w:t>
            </w:r>
          </w:p>
        </w:tc>
        <w:tc>
          <w:tcPr>
            <w:tcW w:w="1134" w:type="dxa"/>
          </w:tcPr>
          <w:p w14:paraId="4208378B" w14:textId="2BAA9662" w:rsidR="00EB2686" w:rsidRPr="00B00F53" w:rsidRDefault="003E1143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6</w:t>
            </w:r>
          </w:p>
        </w:tc>
        <w:tc>
          <w:tcPr>
            <w:tcW w:w="2770" w:type="dxa"/>
            <w:noWrap/>
          </w:tcPr>
          <w:p w14:paraId="38749FE2" w14:textId="4900E2C3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6D26752B" w14:textId="0274DA7D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7AD8B95E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35702797" w14:textId="60C6510F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Calcium-free phosphate binders (yes vs. no)</w:t>
            </w:r>
          </w:p>
        </w:tc>
        <w:tc>
          <w:tcPr>
            <w:tcW w:w="1985" w:type="dxa"/>
            <w:noWrap/>
            <w:hideMark/>
          </w:tcPr>
          <w:p w14:paraId="2AABAAA4" w14:textId="33208D55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−0.073</w:t>
            </w:r>
          </w:p>
        </w:tc>
        <w:tc>
          <w:tcPr>
            <w:tcW w:w="1134" w:type="dxa"/>
            <w:noWrap/>
            <w:hideMark/>
          </w:tcPr>
          <w:p w14:paraId="16BE26CE" w14:textId="773D660B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63</w:t>
            </w:r>
          </w:p>
        </w:tc>
        <w:tc>
          <w:tcPr>
            <w:tcW w:w="2551" w:type="dxa"/>
          </w:tcPr>
          <w:p w14:paraId="214CDB62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8F011A3" w14:textId="46681079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17E35C6B" w14:textId="5047AE21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085D3577" w14:textId="2868A778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62CBFD07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674C529E" w14:textId="02DACA67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Vitamin D analog (yes vs. no)</w:t>
            </w:r>
          </w:p>
        </w:tc>
        <w:tc>
          <w:tcPr>
            <w:tcW w:w="1985" w:type="dxa"/>
            <w:noWrap/>
            <w:hideMark/>
          </w:tcPr>
          <w:p w14:paraId="760A60D2" w14:textId="65AD3E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02</w:t>
            </w:r>
          </w:p>
        </w:tc>
        <w:tc>
          <w:tcPr>
            <w:tcW w:w="1134" w:type="dxa"/>
            <w:noWrap/>
            <w:hideMark/>
          </w:tcPr>
          <w:p w14:paraId="073147F0" w14:textId="1A600DCF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50</w:t>
            </w:r>
          </w:p>
        </w:tc>
        <w:tc>
          <w:tcPr>
            <w:tcW w:w="2551" w:type="dxa"/>
          </w:tcPr>
          <w:p w14:paraId="5000354E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0D4C742" w14:textId="1C8907E2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08A1682E" w14:textId="5CE17866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332663B6" w14:textId="49646B22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50327483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46B6F36C" w14:textId="3AD24886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Cinacalcet (yes vs. no)</w:t>
            </w:r>
          </w:p>
        </w:tc>
        <w:tc>
          <w:tcPr>
            <w:tcW w:w="1985" w:type="dxa"/>
            <w:hideMark/>
          </w:tcPr>
          <w:p w14:paraId="73A55611" w14:textId="3042EF3F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88</w:t>
            </w:r>
          </w:p>
        </w:tc>
        <w:tc>
          <w:tcPr>
            <w:tcW w:w="1134" w:type="dxa"/>
            <w:noWrap/>
            <w:hideMark/>
          </w:tcPr>
          <w:p w14:paraId="28E3B03B" w14:textId="30736C76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1</w:t>
            </w:r>
          </w:p>
        </w:tc>
        <w:tc>
          <w:tcPr>
            <w:tcW w:w="2551" w:type="dxa"/>
          </w:tcPr>
          <w:p w14:paraId="1834C100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8139BA2" w14:textId="3309C0C3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41EC8A32" w14:textId="0DECFF8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2A7E73EF" w14:textId="4E7B5716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4783A796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3AAC9384" w14:textId="5AEE225D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Polaprezinc (yes vs. no)</w:t>
            </w:r>
          </w:p>
        </w:tc>
        <w:tc>
          <w:tcPr>
            <w:tcW w:w="1985" w:type="dxa"/>
            <w:noWrap/>
            <w:hideMark/>
          </w:tcPr>
          <w:p w14:paraId="09A40533" w14:textId="1E9380B3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−0.204</w:t>
            </w:r>
          </w:p>
        </w:tc>
        <w:tc>
          <w:tcPr>
            <w:tcW w:w="1134" w:type="dxa"/>
            <w:noWrap/>
            <w:hideMark/>
          </w:tcPr>
          <w:p w14:paraId="74682B9F" w14:textId="6DF92D45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7</w:t>
            </w:r>
          </w:p>
        </w:tc>
        <w:tc>
          <w:tcPr>
            <w:tcW w:w="2551" w:type="dxa"/>
          </w:tcPr>
          <w:p w14:paraId="43C0CF4B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1FDD68A" w14:textId="3ADCCD68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5B5E7882" w14:textId="03467B89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5241F5E8" w14:textId="4AACA093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4C3A93BA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20C10B52" w14:textId="7CA9324F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Erythropoiesis-stimulating agent (yes vs. no)</w:t>
            </w:r>
          </w:p>
        </w:tc>
        <w:tc>
          <w:tcPr>
            <w:tcW w:w="1985" w:type="dxa"/>
            <w:noWrap/>
            <w:hideMark/>
          </w:tcPr>
          <w:p w14:paraId="28DC1CDC" w14:textId="1BBD1E1C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−0.034</w:t>
            </w:r>
          </w:p>
        </w:tc>
        <w:tc>
          <w:tcPr>
            <w:tcW w:w="1134" w:type="dxa"/>
            <w:noWrap/>
            <w:hideMark/>
          </w:tcPr>
          <w:p w14:paraId="1F4BF61F" w14:textId="159B32AD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82</w:t>
            </w:r>
          </w:p>
        </w:tc>
        <w:tc>
          <w:tcPr>
            <w:tcW w:w="2551" w:type="dxa"/>
          </w:tcPr>
          <w:p w14:paraId="04B1C5AC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1CC4919" w14:textId="56DD5925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402DC0B4" w14:textId="421C4693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36469122" w14:textId="0D82F9DF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6FF28C65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7E422042" w14:textId="675AF4A3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emoglobin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A1c (%)</w:t>
            </w:r>
          </w:p>
        </w:tc>
        <w:tc>
          <w:tcPr>
            <w:tcW w:w="1985" w:type="dxa"/>
            <w:noWrap/>
            <w:hideMark/>
          </w:tcPr>
          <w:p w14:paraId="49DC6E13" w14:textId="505BB706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310</w:t>
            </w:r>
          </w:p>
        </w:tc>
        <w:tc>
          <w:tcPr>
            <w:tcW w:w="1134" w:type="dxa"/>
            <w:noWrap/>
            <w:hideMark/>
          </w:tcPr>
          <w:p w14:paraId="2877B089" w14:textId="666106B4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7</w:t>
            </w:r>
          </w:p>
        </w:tc>
        <w:tc>
          <w:tcPr>
            <w:tcW w:w="2551" w:type="dxa"/>
          </w:tcPr>
          <w:p w14:paraId="196DD6CA" w14:textId="5DED20D4" w:rsidR="00EB2686" w:rsidRPr="00B00F53" w:rsidRDefault="003E1143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29</w:t>
            </w:r>
          </w:p>
        </w:tc>
        <w:tc>
          <w:tcPr>
            <w:tcW w:w="1134" w:type="dxa"/>
          </w:tcPr>
          <w:p w14:paraId="68739F84" w14:textId="698EED1C" w:rsidR="00EB2686" w:rsidRPr="00B00F53" w:rsidRDefault="003E1143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8</w:t>
            </w:r>
          </w:p>
        </w:tc>
        <w:tc>
          <w:tcPr>
            <w:tcW w:w="2770" w:type="dxa"/>
            <w:noWrap/>
          </w:tcPr>
          <w:p w14:paraId="12BC4540" w14:textId="251D19CD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5BB954AE" w14:textId="62216795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31555222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47010231" w14:textId="5E10494A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protein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g/dL)</w:t>
            </w:r>
          </w:p>
        </w:tc>
        <w:tc>
          <w:tcPr>
            <w:tcW w:w="1985" w:type="dxa"/>
            <w:noWrap/>
            <w:hideMark/>
          </w:tcPr>
          <w:p w14:paraId="0CBDE340" w14:textId="4138E2CD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−0.189</w:t>
            </w:r>
          </w:p>
        </w:tc>
        <w:tc>
          <w:tcPr>
            <w:tcW w:w="1134" w:type="dxa"/>
            <w:noWrap/>
            <w:hideMark/>
          </w:tcPr>
          <w:p w14:paraId="6BC3D2BB" w14:textId="4195499B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1</w:t>
            </w:r>
          </w:p>
        </w:tc>
        <w:tc>
          <w:tcPr>
            <w:tcW w:w="2551" w:type="dxa"/>
          </w:tcPr>
          <w:p w14:paraId="13E03B92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33DF60E" w14:textId="25D5BDD4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527850E2" w14:textId="36BB872F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6CC3DF2A" w14:textId="7E131A8B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29564082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313CB034" w14:textId="06BF5317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rum albumin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g/dL)</w:t>
            </w:r>
          </w:p>
        </w:tc>
        <w:tc>
          <w:tcPr>
            <w:tcW w:w="1985" w:type="dxa"/>
            <w:noWrap/>
            <w:hideMark/>
          </w:tcPr>
          <w:p w14:paraId="00408A2B" w14:textId="3E61A904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−0.250</w:t>
            </w:r>
          </w:p>
        </w:tc>
        <w:tc>
          <w:tcPr>
            <w:tcW w:w="1134" w:type="dxa"/>
            <w:noWrap/>
            <w:hideMark/>
          </w:tcPr>
          <w:p w14:paraId="47014DD7" w14:textId="776BE62C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9</w:t>
            </w:r>
          </w:p>
        </w:tc>
        <w:tc>
          <w:tcPr>
            <w:tcW w:w="2551" w:type="dxa"/>
          </w:tcPr>
          <w:p w14:paraId="4442D0C1" w14:textId="63EF6B02" w:rsidR="00EB2686" w:rsidRPr="00B00F53" w:rsidRDefault="008052D7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-0.108</w:t>
            </w:r>
          </w:p>
        </w:tc>
        <w:tc>
          <w:tcPr>
            <w:tcW w:w="1134" w:type="dxa"/>
          </w:tcPr>
          <w:p w14:paraId="4FB998A2" w14:textId="5CE2355F" w:rsidR="00EB2686" w:rsidRPr="00B00F53" w:rsidRDefault="008052D7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52</w:t>
            </w:r>
          </w:p>
        </w:tc>
        <w:tc>
          <w:tcPr>
            <w:tcW w:w="2770" w:type="dxa"/>
            <w:noWrap/>
          </w:tcPr>
          <w:p w14:paraId="1814101E" w14:textId="662443AA" w:rsidR="00EB2686" w:rsidRPr="00B00F53" w:rsidRDefault="002E7782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-0.153</w:t>
            </w:r>
          </w:p>
        </w:tc>
        <w:tc>
          <w:tcPr>
            <w:tcW w:w="1283" w:type="dxa"/>
            <w:noWrap/>
          </w:tcPr>
          <w:p w14:paraId="54BB1D0C" w14:textId="1987AAA7" w:rsidR="00EB2686" w:rsidRPr="00B00F53" w:rsidRDefault="002E7782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38</w:t>
            </w:r>
          </w:p>
        </w:tc>
      </w:tr>
      <w:tr w:rsidR="00B00F53" w:rsidRPr="00B00F53" w14:paraId="74CF77E7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6CF58B53" w14:textId="0E2084E0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lood urea nitrogen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mg/dL)</w:t>
            </w:r>
          </w:p>
        </w:tc>
        <w:tc>
          <w:tcPr>
            <w:tcW w:w="1985" w:type="dxa"/>
            <w:noWrap/>
            <w:hideMark/>
          </w:tcPr>
          <w:p w14:paraId="22EECFA9" w14:textId="439DD06D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−0.106</w:t>
            </w:r>
          </w:p>
        </w:tc>
        <w:tc>
          <w:tcPr>
            <w:tcW w:w="1134" w:type="dxa"/>
            <w:noWrap/>
            <w:hideMark/>
          </w:tcPr>
          <w:p w14:paraId="3EA15E70" w14:textId="4A3E8B96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48</w:t>
            </w:r>
          </w:p>
        </w:tc>
        <w:tc>
          <w:tcPr>
            <w:tcW w:w="2551" w:type="dxa"/>
          </w:tcPr>
          <w:p w14:paraId="492E1CFA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3314F00" w14:textId="524F599F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4FB0B292" w14:textId="1DE88317" w:rsidR="00EB2686" w:rsidRPr="00B00F53" w:rsidRDefault="002E7782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-0.247</w:t>
            </w:r>
          </w:p>
        </w:tc>
        <w:tc>
          <w:tcPr>
            <w:tcW w:w="1283" w:type="dxa"/>
            <w:noWrap/>
          </w:tcPr>
          <w:p w14:paraId="48BF7A9B" w14:textId="4F9708F0" w:rsidR="00EB2686" w:rsidRPr="00B00F53" w:rsidRDefault="002E7782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7</w:t>
            </w:r>
          </w:p>
        </w:tc>
      </w:tr>
      <w:tr w:rsidR="00B00F53" w:rsidRPr="00B00F53" w14:paraId="69A79DEE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5637D2D3" w14:textId="250C39F0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reatinine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mg/dL)</w:t>
            </w:r>
          </w:p>
        </w:tc>
        <w:tc>
          <w:tcPr>
            <w:tcW w:w="1985" w:type="dxa"/>
            <w:hideMark/>
          </w:tcPr>
          <w:p w14:paraId="369FD6DF" w14:textId="4FAC5EAE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83</w:t>
            </w:r>
          </w:p>
        </w:tc>
        <w:tc>
          <w:tcPr>
            <w:tcW w:w="1134" w:type="dxa"/>
            <w:noWrap/>
            <w:hideMark/>
          </w:tcPr>
          <w:p w14:paraId="2D030A45" w14:textId="5C15F005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59</w:t>
            </w:r>
          </w:p>
        </w:tc>
        <w:tc>
          <w:tcPr>
            <w:tcW w:w="2551" w:type="dxa"/>
          </w:tcPr>
          <w:p w14:paraId="5697E34D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90522C4" w14:textId="091A7219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68ADCA10" w14:textId="15B056F8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6E2DAF36" w14:textId="04FC2F46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658C7F17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5E62A247" w14:textId="6F6B1B42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Uric acid (mg/dL)</w:t>
            </w:r>
          </w:p>
        </w:tc>
        <w:tc>
          <w:tcPr>
            <w:tcW w:w="1985" w:type="dxa"/>
            <w:noWrap/>
            <w:hideMark/>
          </w:tcPr>
          <w:p w14:paraId="08F87070" w14:textId="32C05884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.010 </w:t>
            </w:r>
          </w:p>
        </w:tc>
        <w:tc>
          <w:tcPr>
            <w:tcW w:w="1134" w:type="dxa"/>
            <w:noWrap/>
            <w:hideMark/>
          </w:tcPr>
          <w:p w14:paraId="3DFE28B8" w14:textId="0D86EBEC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95</w:t>
            </w:r>
          </w:p>
        </w:tc>
        <w:tc>
          <w:tcPr>
            <w:tcW w:w="2551" w:type="dxa"/>
          </w:tcPr>
          <w:p w14:paraId="0F588650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9FA2A4F" w14:textId="1BF7DFFC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5A6CDEE1" w14:textId="45138C4C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1DAF34E2" w14:textId="2E3C50C1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4B421750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59F49003" w14:textId="30DD757F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dium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mmol/L)</w:t>
            </w:r>
          </w:p>
        </w:tc>
        <w:tc>
          <w:tcPr>
            <w:tcW w:w="1985" w:type="dxa"/>
            <w:noWrap/>
            <w:hideMark/>
          </w:tcPr>
          <w:p w14:paraId="1645AA32" w14:textId="76D84C61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14</w:t>
            </w:r>
          </w:p>
        </w:tc>
        <w:tc>
          <w:tcPr>
            <w:tcW w:w="1134" w:type="dxa"/>
            <w:noWrap/>
            <w:hideMark/>
          </w:tcPr>
          <w:p w14:paraId="099EF13F" w14:textId="30714A0A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92</w:t>
            </w:r>
          </w:p>
        </w:tc>
        <w:tc>
          <w:tcPr>
            <w:tcW w:w="2551" w:type="dxa"/>
          </w:tcPr>
          <w:p w14:paraId="01F89FA8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7AC8092" w14:textId="522574A4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3199B064" w14:textId="2D35E55A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7010B023" w14:textId="70ADBED2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7CF71C8A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418547C8" w14:textId="5BEFD383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tassium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mmol/L)</w:t>
            </w:r>
          </w:p>
        </w:tc>
        <w:tc>
          <w:tcPr>
            <w:tcW w:w="1985" w:type="dxa"/>
            <w:noWrap/>
            <w:hideMark/>
          </w:tcPr>
          <w:p w14:paraId="311F96D4" w14:textId="67BC6152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45</w:t>
            </w:r>
          </w:p>
        </w:tc>
        <w:tc>
          <w:tcPr>
            <w:tcW w:w="1134" w:type="dxa"/>
            <w:noWrap/>
            <w:hideMark/>
          </w:tcPr>
          <w:p w14:paraId="23EA0E52" w14:textId="105DA0D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77</w:t>
            </w:r>
          </w:p>
        </w:tc>
        <w:tc>
          <w:tcPr>
            <w:tcW w:w="2551" w:type="dxa"/>
          </w:tcPr>
          <w:p w14:paraId="5372501D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8FDA49B" w14:textId="3A11AEF9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65342851" w14:textId="7FCD10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1CFBA509" w14:textId="7CF9504F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374956C0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2F0EC4E8" w14:textId="3E24F89F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loride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mmol/L)</w:t>
            </w:r>
          </w:p>
        </w:tc>
        <w:tc>
          <w:tcPr>
            <w:tcW w:w="1985" w:type="dxa"/>
            <w:noWrap/>
            <w:hideMark/>
          </w:tcPr>
          <w:p w14:paraId="64A4CBF9" w14:textId="53CB19E6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62</w:t>
            </w:r>
          </w:p>
        </w:tc>
        <w:tc>
          <w:tcPr>
            <w:tcW w:w="1134" w:type="dxa"/>
            <w:noWrap/>
            <w:hideMark/>
          </w:tcPr>
          <w:p w14:paraId="21320B8A" w14:textId="0033DB6A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8</w:t>
            </w:r>
          </w:p>
        </w:tc>
        <w:tc>
          <w:tcPr>
            <w:tcW w:w="2551" w:type="dxa"/>
          </w:tcPr>
          <w:p w14:paraId="18776476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3E8D74D" w14:textId="6378483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17F17F2F" w14:textId="35A0C66B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26A8DD95" w14:textId="0863915F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74A943EA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1391D161" w14:textId="0A711D0B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alcium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mg/dL)</w:t>
            </w:r>
          </w:p>
        </w:tc>
        <w:tc>
          <w:tcPr>
            <w:tcW w:w="1985" w:type="dxa"/>
            <w:noWrap/>
            <w:hideMark/>
          </w:tcPr>
          <w:p w14:paraId="5C1A309B" w14:textId="1851B480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−0.138</w:t>
            </w:r>
          </w:p>
        </w:tc>
        <w:tc>
          <w:tcPr>
            <w:tcW w:w="1134" w:type="dxa"/>
            <w:noWrap/>
            <w:hideMark/>
          </w:tcPr>
          <w:p w14:paraId="73C79740" w14:textId="3B6FFEEB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36</w:t>
            </w:r>
          </w:p>
        </w:tc>
        <w:tc>
          <w:tcPr>
            <w:tcW w:w="2551" w:type="dxa"/>
          </w:tcPr>
          <w:p w14:paraId="71C1F74A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7B5304C" w14:textId="3755CDB9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4B027680" w14:textId="3AF741F1" w:rsidR="00EB2686" w:rsidRPr="00B00F53" w:rsidRDefault="00466D38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-0.263</w:t>
            </w:r>
          </w:p>
        </w:tc>
        <w:tc>
          <w:tcPr>
            <w:tcW w:w="1283" w:type="dxa"/>
            <w:noWrap/>
          </w:tcPr>
          <w:p w14:paraId="3888D6E8" w14:textId="072357C4" w:rsidR="00EB2686" w:rsidRPr="00B00F53" w:rsidRDefault="00466D38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3</w:t>
            </w:r>
          </w:p>
        </w:tc>
      </w:tr>
      <w:tr w:rsidR="00B00F53" w:rsidRPr="00B00F53" w14:paraId="76C39CC0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1C9F6CB5" w14:textId="7D7BC13E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hosphate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mg/dL)</w:t>
            </w:r>
          </w:p>
        </w:tc>
        <w:tc>
          <w:tcPr>
            <w:tcW w:w="1985" w:type="dxa"/>
            <w:noWrap/>
            <w:hideMark/>
          </w:tcPr>
          <w:p w14:paraId="2B1A299B" w14:textId="2AA08D65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99</w:t>
            </w:r>
          </w:p>
        </w:tc>
        <w:tc>
          <w:tcPr>
            <w:tcW w:w="1134" w:type="dxa"/>
            <w:noWrap/>
            <w:hideMark/>
          </w:tcPr>
          <w:p w14:paraId="25BAEE96" w14:textId="1B18EA3D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51</w:t>
            </w:r>
          </w:p>
        </w:tc>
        <w:tc>
          <w:tcPr>
            <w:tcW w:w="2551" w:type="dxa"/>
          </w:tcPr>
          <w:p w14:paraId="50D84AA8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2F6C98A" w14:textId="3938BDDB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0F5FAAB7" w14:textId="5E9C0DDB" w:rsidR="00EB2686" w:rsidRPr="00B00F53" w:rsidRDefault="00466D38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01</w:t>
            </w:r>
          </w:p>
        </w:tc>
        <w:tc>
          <w:tcPr>
            <w:tcW w:w="1283" w:type="dxa"/>
            <w:noWrap/>
          </w:tcPr>
          <w:p w14:paraId="6424E720" w14:textId="64AA8633" w:rsidR="00EB2686" w:rsidRPr="00B00F53" w:rsidRDefault="00466D38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55</w:t>
            </w:r>
          </w:p>
        </w:tc>
      </w:tr>
      <w:tr w:rsidR="00B00F53" w:rsidRPr="00B00F53" w14:paraId="72AC9BEF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496161B1" w14:textId="6FCB80BB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gnesium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mg/dL)</w:t>
            </w:r>
          </w:p>
        </w:tc>
        <w:tc>
          <w:tcPr>
            <w:tcW w:w="1985" w:type="dxa"/>
            <w:noWrap/>
            <w:hideMark/>
          </w:tcPr>
          <w:p w14:paraId="37EDAB87" w14:textId="67814A2A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55</w:t>
            </w:r>
          </w:p>
        </w:tc>
        <w:tc>
          <w:tcPr>
            <w:tcW w:w="1134" w:type="dxa"/>
            <w:noWrap/>
            <w:hideMark/>
          </w:tcPr>
          <w:p w14:paraId="33DA26EC" w14:textId="4B133C5B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30</w:t>
            </w:r>
          </w:p>
        </w:tc>
        <w:tc>
          <w:tcPr>
            <w:tcW w:w="2551" w:type="dxa"/>
          </w:tcPr>
          <w:p w14:paraId="7C56592C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A150659" w14:textId="14B4EF8B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5313ED25" w14:textId="209E75AC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3E7D943C" w14:textId="4BBC0FCE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56665A85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62E70D5E" w14:textId="713D11A4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Blood sugar (mg/dL)</w:t>
            </w:r>
          </w:p>
        </w:tc>
        <w:tc>
          <w:tcPr>
            <w:tcW w:w="1985" w:type="dxa"/>
            <w:noWrap/>
            <w:hideMark/>
          </w:tcPr>
          <w:p w14:paraId="54F8BE91" w14:textId="27886A72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69</w:t>
            </w:r>
          </w:p>
        </w:tc>
        <w:tc>
          <w:tcPr>
            <w:tcW w:w="1134" w:type="dxa"/>
            <w:noWrap/>
            <w:hideMark/>
          </w:tcPr>
          <w:p w14:paraId="65B39E56" w14:textId="74F6CA52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7</w:t>
            </w:r>
          </w:p>
        </w:tc>
        <w:tc>
          <w:tcPr>
            <w:tcW w:w="2551" w:type="dxa"/>
          </w:tcPr>
          <w:p w14:paraId="1CF8E227" w14:textId="7A61FFB1" w:rsidR="00EB2686" w:rsidRPr="00B00F53" w:rsidRDefault="008052D7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018</w:t>
            </w:r>
          </w:p>
        </w:tc>
        <w:tc>
          <w:tcPr>
            <w:tcW w:w="1134" w:type="dxa"/>
          </w:tcPr>
          <w:p w14:paraId="32EE158E" w14:textId="0CC10388" w:rsidR="00EB2686" w:rsidRPr="00B00F53" w:rsidRDefault="008052D7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92</w:t>
            </w:r>
          </w:p>
        </w:tc>
        <w:tc>
          <w:tcPr>
            <w:tcW w:w="2770" w:type="dxa"/>
            <w:noWrap/>
          </w:tcPr>
          <w:p w14:paraId="36CE2508" w14:textId="13A16D62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1D6F6AF1" w14:textId="70F43A0D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0A04E387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2FAB7849" w14:textId="4B029863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emoglobin</w:t>
            </w: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g/dL)</w:t>
            </w:r>
          </w:p>
        </w:tc>
        <w:tc>
          <w:tcPr>
            <w:tcW w:w="1985" w:type="dxa"/>
            <w:noWrap/>
            <w:hideMark/>
          </w:tcPr>
          <w:p w14:paraId="6032456F" w14:textId="1186503E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−0.123</w:t>
            </w:r>
          </w:p>
        </w:tc>
        <w:tc>
          <w:tcPr>
            <w:tcW w:w="1134" w:type="dxa"/>
            <w:noWrap/>
            <w:hideMark/>
          </w:tcPr>
          <w:p w14:paraId="039EA704" w14:textId="6C99645B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42</w:t>
            </w:r>
          </w:p>
        </w:tc>
        <w:tc>
          <w:tcPr>
            <w:tcW w:w="2551" w:type="dxa"/>
          </w:tcPr>
          <w:p w14:paraId="528765E8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23ADF66" w14:textId="1308C55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787A094F" w14:textId="72BDB0F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7CC41920" w14:textId="05AFC8E2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790CE58F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7899721B" w14:textId="58A520B1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Bicarbonate (mmol/L)</w:t>
            </w:r>
          </w:p>
        </w:tc>
        <w:tc>
          <w:tcPr>
            <w:tcW w:w="1985" w:type="dxa"/>
            <w:noWrap/>
            <w:hideMark/>
          </w:tcPr>
          <w:p w14:paraId="31BB5B43" w14:textId="68C127C6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−0.132</w:t>
            </w:r>
          </w:p>
        </w:tc>
        <w:tc>
          <w:tcPr>
            <w:tcW w:w="1134" w:type="dxa"/>
            <w:noWrap/>
            <w:hideMark/>
          </w:tcPr>
          <w:p w14:paraId="7BA8F114" w14:textId="5AA44FE9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39</w:t>
            </w:r>
          </w:p>
        </w:tc>
        <w:tc>
          <w:tcPr>
            <w:tcW w:w="2551" w:type="dxa"/>
          </w:tcPr>
          <w:p w14:paraId="2CD8E598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F2C106E" w14:textId="2F5D642D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1B358102" w14:textId="57994D01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283" w:type="dxa"/>
            <w:noWrap/>
          </w:tcPr>
          <w:p w14:paraId="6EA2DD33" w14:textId="7E36F296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B00F53" w:rsidRPr="00B00F53" w14:paraId="269255D2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7ECF9ED9" w14:textId="5E1CC068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Ferritin (ng/mL)</w:t>
            </w:r>
          </w:p>
        </w:tc>
        <w:tc>
          <w:tcPr>
            <w:tcW w:w="1985" w:type="dxa"/>
            <w:noWrap/>
            <w:hideMark/>
          </w:tcPr>
          <w:p w14:paraId="7E0DED6E" w14:textId="551FBB2F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−0.181</w:t>
            </w:r>
          </w:p>
        </w:tc>
        <w:tc>
          <w:tcPr>
            <w:tcW w:w="1134" w:type="dxa"/>
            <w:noWrap/>
            <w:hideMark/>
          </w:tcPr>
          <w:p w14:paraId="775A85E0" w14:textId="6FA1F8B0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23</w:t>
            </w:r>
          </w:p>
        </w:tc>
        <w:tc>
          <w:tcPr>
            <w:tcW w:w="2551" w:type="dxa"/>
          </w:tcPr>
          <w:p w14:paraId="7221082E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166D4CF" w14:textId="17ECCA7E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66CED863" w14:textId="2A21412F" w:rsidR="00EB2686" w:rsidRPr="00B00F53" w:rsidRDefault="00901550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-0.047</w:t>
            </w:r>
          </w:p>
        </w:tc>
        <w:tc>
          <w:tcPr>
            <w:tcW w:w="1283" w:type="dxa"/>
            <w:noWrap/>
          </w:tcPr>
          <w:p w14:paraId="28502B1A" w14:textId="319F120A" w:rsidR="00EB2686" w:rsidRPr="00B00F53" w:rsidRDefault="00901550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79</w:t>
            </w:r>
          </w:p>
        </w:tc>
      </w:tr>
      <w:tr w:rsidR="00B00F53" w:rsidRPr="00B00F53" w14:paraId="307DBBEC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56F316CE" w14:textId="4AFE2DCC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β2 microglobulin (mg/L)</w:t>
            </w:r>
          </w:p>
        </w:tc>
        <w:tc>
          <w:tcPr>
            <w:tcW w:w="1985" w:type="dxa"/>
            <w:noWrap/>
            <w:hideMark/>
          </w:tcPr>
          <w:p w14:paraId="46BEBB8C" w14:textId="732AB1D3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151</w:t>
            </w:r>
          </w:p>
        </w:tc>
        <w:tc>
          <w:tcPr>
            <w:tcW w:w="1134" w:type="dxa"/>
            <w:noWrap/>
            <w:hideMark/>
          </w:tcPr>
          <w:p w14:paraId="1E2DB41E" w14:textId="013934A4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32</w:t>
            </w:r>
          </w:p>
        </w:tc>
        <w:tc>
          <w:tcPr>
            <w:tcW w:w="2551" w:type="dxa"/>
          </w:tcPr>
          <w:p w14:paraId="5B2A696A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BC37A89" w14:textId="7843C6B1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5A639699" w14:textId="2C303241" w:rsidR="00EB2686" w:rsidRPr="00B00F53" w:rsidRDefault="00901550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-0.077</w:t>
            </w:r>
          </w:p>
        </w:tc>
        <w:tc>
          <w:tcPr>
            <w:tcW w:w="1283" w:type="dxa"/>
            <w:noWrap/>
          </w:tcPr>
          <w:p w14:paraId="39955229" w14:textId="55C1C6FF" w:rsidR="00EB2686" w:rsidRPr="00B00F53" w:rsidRDefault="00901550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70</w:t>
            </w:r>
          </w:p>
        </w:tc>
      </w:tr>
      <w:tr w:rsidR="00EB2686" w:rsidRPr="00B00F53" w14:paraId="7E040844" w14:textId="77777777" w:rsidTr="00B53015">
        <w:trPr>
          <w:trHeight w:val="280"/>
        </w:trPr>
        <w:tc>
          <w:tcPr>
            <w:tcW w:w="4531" w:type="dxa"/>
            <w:noWrap/>
            <w:hideMark/>
          </w:tcPr>
          <w:p w14:paraId="629F1C15" w14:textId="3F83D0ED" w:rsidR="00EB2686" w:rsidRPr="00B00F53" w:rsidRDefault="00EB2686" w:rsidP="00EB268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Intact-parathyroid hormone (pg/mL)</w:t>
            </w:r>
          </w:p>
        </w:tc>
        <w:tc>
          <w:tcPr>
            <w:tcW w:w="1985" w:type="dxa"/>
            <w:noWrap/>
            <w:hideMark/>
          </w:tcPr>
          <w:p w14:paraId="0D05392F" w14:textId="3D5CD543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−0.091</w:t>
            </w:r>
          </w:p>
        </w:tc>
        <w:tc>
          <w:tcPr>
            <w:tcW w:w="1134" w:type="dxa"/>
            <w:noWrap/>
            <w:hideMark/>
          </w:tcPr>
          <w:p w14:paraId="1C6F749A" w14:textId="2617B571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55</w:t>
            </w:r>
          </w:p>
        </w:tc>
        <w:tc>
          <w:tcPr>
            <w:tcW w:w="2551" w:type="dxa"/>
          </w:tcPr>
          <w:p w14:paraId="72B9EB35" w14:textId="77777777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4C02E26" w14:textId="051ADDC1" w:rsidR="00EB2686" w:rsidRPr="00B00F53" w:rsidRDefault="00EB2686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770" w:type="dxa"/>
            <w:noWrap/>
          </w:tcPr>
          <w:p w14:paraId="7AD8F815" w14:textId="69E491DB" w:rsidR="00EB2686" w:rsidRPr="00B00F53" w:rsidRDefault="00901550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-0.031</w:t>
            </w:r>
          </w:p>
        </w:tc>
        <w:tc>
          <w:tcPr>
            <w:tcW w:w="1283" w:type="dxa"/>
            <w:noWrap/>
          </w:tcPr>
          <w:p w14:paraId="70B22A0C" w14:textId="0C2917DD" w:rsidR="00EB2686" w:rsidRPr="00B00F53" w:rsidRDefault="00901550" w:rsidP="00EB2686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00F53">
              <w:rPr>
                <w:rFonts w:ascii="Times New Roman" w:hAnsi="Times New Roman" w:cs="Times New Roman"/>
                <w:color w:val="000000" w:themeColor="text1"/>
                <w:kern w:val="0"/>
                <w:sz w:val="20"/>
                <w:szCs w:val="20"/>
              </w:rPr>
              <w:t>0.85</w:t>
            </w:r>
          </w:p>
        </w:tc>
      </w:tr>
    </w:tbl>
    <w:p w14:paraId="23B902AE" w14:textId="77777777" w:rsidR="00FB3C31" w:rsidRPr="00B00F53" w:rsidRDefault="00FB3C31" w:rsidP="005F3EB8">
      <w:pPr>
        <w:widowControl/>
        <w:jc w:val="left"/>
        <w:rPr>
          <w:rFonts w:ascii="Times New Roman" w:hAnsi="Times New Roman" w:cs="Times New Roman"/>
          <w:color w:val="000000" w:themeColor="text1"/>
          <w:kern w:val="0"/>
          <w:sz w:val="20"/>
          <w:szCs w:val="20"/>
        </w:rPr>
      </w:pPr>
    </w:p>
    <w:p w14:paraId="4F43672C" w14:textId="20E3A9DE" w:rsidR="000F10DD" w:rsidRPr="00B00F53" w:rsidRDefault="009403B4" w:rsidP="005F3EB8">
      <w:pPr>
        <w:widowControl/>
        <w:jc w:val="left"/>
        <w:rPr>
          <w:rFonts w:ascii="Times New Roman" w:hAnsi="Times New Roman" w:cs="Times New Roman"/>
          <w:color w:val="000000" w:themeColor="text1"/>
          <w:kern w:val="0"/>
          <w:sz w:val="28"/>
          <w:szCs w:val="20"/>
        </w:rPr>
      </w:pPr>
      <w:r w:rsidRPr="00B00F53">
        <w:rPr>
          <w:rFonts w:ascii="Times New Roman" w:hAnsi="Times New Roman" w:cs="Times New Roman"/>
          <w:color w:val="000000" w:themeColor="text1"/>
          <w:kern w:val="0"/>
          <w:sz w:val="28"/>
          <w:szCs w:val="20"/>
        </w:rPr>
        <w:t>Supplemental T</w:t>
      </w:r>
      <w:r w:rsidR="000F10DD" w:rsidRPr="00B00F53">
        <w:rPr>
          <w:rFonts w:ascii="Times New Roman" w:hAnsi="Times New Roman" w:cs="Times New Roman"/>
          <w:color w:val="000000" w:themeColor="text1"/>
          <w:kern w:val="0"/>
          <w:sz w:val="28"/>
          <w:szCs w:val="20"/>
        </w:rPr>
        <w:t>able</w:t>
      </w:r>
      <w:r w:rsidR="006239E9" w:rsidRPr="00B00F53">
        <w:rPr>
          <w:rFonts w:ascii="Times New Roman" w:hAnsi="Times New Roman" w:cs="Times New Roman"/>
          <w:color w:val="000000" w:themeColor="text1"/>
          <w:kern w:val="0"/>
          <w:sz w:val="28"/>
          <w:szCs w:val="20"/>
        </w:rPr>
        <w:t xml:space="preserve"> </w:t>
      </w:r>
      <w:r w:rsidR="00C46EE7" w:rsidRPr="00B00F53">
        <w:rPr>
          <w:rFonts w:ascii="Times New Roman" w:hAnsi="Times New Roman" w:cs="Times New Roman"/>
          <w:color w:val="000000" w:themeColor="text1"/>
          <w:kern w:val="0"/>
          <w:sz w:val="28"/>
          <w:szCs w:val="20"/>
        </w:rPr>
        <w:t>1: Simple and multiple linear regression analyses of the variables correlated with uremic pruritus intensity in the nighttime</w:t>
      </w:r>
      <w:bookmarkEnd w:id="0"/>
    </w:p>
    <w:sectPr w:rsidR="000F10DD" w:rsidRPr="00B00F53" w:rsidSect="00AD7D1C">
      <w:pgSz w:w="16838" w:h="11906" w:orient="landscape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FAED84" w14:textId="77777777" w:rsidR="0030072C" w:rsidRDefault="0030072C" w:rsidP="00123B3C">
      <w:r>
        <w:separator/>
      </w:r>
    </w:p>
  </w:endnote>
  <w:endnote w:type="continuationSeparator" w:id="0">
    <w:p w14:paraId="2DE7CA6F" w14:textId="77777777" w:rsidR="0030072C" w:rsidRDefault="0030072C" w:rsidP="00123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83AF85" w14:textId="77777777" w:rsidR="0030072C" w:rsidRDefault="0030072C" w:rsidP="00123B3C">
      <w:r>
        <w:separator/>
      </w:r>
    </w:p>
  </w:footnote>
  <w:footnote w:type="continuationSeparator" w:id="0">
    <w:p w14:paraId="67D298BC" w14:textId="77777777" w:rsidR="0030072C" w:rsidRDefault="0030072C" w:rsidP="00123B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03062B"/>
    <w:multiLevelType w:val="multilevel"/>
    <w:tmpl w:val="87DA1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AgIzCwtjQ0MLcyUdpeDU4uLM/DyQAqNaAOMyDwgsAAAA"/>
  </w:docVars>
  <w:rsids>
    <w:rsidRoot w:val="00CA6ED3"/>
    <w:rsid w:val="000110B3"/>
    <w:rsid w:val="000637B5"/>
    <w:rsid w:val="0007325A"/>
    <w:rsid w:val="000856C9"/>
    <w:rsid w:val="000B59AC"/>
    <w:rsid w:val="000C070F"/>
    <w:rsid w:val="000D5BE8"/>
    <w:rsid w:val="000F10DD"/>
    <w:rsid w:val="000F3634"/>
    <w:rsid w:val="000F5068"/>
    <w:rsid w:val="00110517"/>
    <w:rsid w:val="00123B3C"/>
    <w:rsid w:val="00146C5E"/>
    <w:rsid w:val="001527C9"/>
    <w:rsid w:val="00154C82"/>
    <w:rsid w:val="00155582"/>
    <w:rsid w:val="001822F0"/>
    <w:rsid w:val="001A2001"/>
    <w:rsid w:val="001A6C35"/>
    <w:rsid w:val="001C71CC"/>
    <w:rsid w:val="001D2372"/>
    <w:rsid w:val="001E662B"/>
    <w:rsid w:val="001F7EA4"/>
    <w:rsid w:val="00201EDF"/>
    <w:rsid w:val="00201FBF"/>
    <w:rsid w:val="00205811"/>
    <w:rsid w:val="0021445B"/>
    <w:rsid w:val="00240BD3"/>
    <w:rsid w:val="00253E48"/>
    <w:rsid w:val="002551C1"/>
    <w:rsid w:val="0026478C"/>
    <w:rsid w:val="00265CD6"/>
    <w:rsid w:val="002760C2"/>
    <w:rsid w:val="00276D75"/>
    <w:rsid w:val="00277E34"/>
    <w:rsid w:val="00294938"/>
    <w:rsid w:val="002B1EAC"/>
    <w:rsid w:val="002E3E45"/>
    <w:rsid w:val="002E7782"/>
    <w:rsid w:val="002F29B5"/>
    <w:rsid w:val="0030072C"/>
    <w:rsid w:val="00305409"/>
    <w:rsid w:val="00305973"/>
    <w:rsid w:val="003159B1"/>
    <w:rsid w:val="00327480"/>
    <w:rsid w:val="003306F4"/>
    <w:rsid w:val="003374F0"/>
    <w:rsid w:val="0034415C"/>
    <w:rsid w:val="00363C2C"/>
    <w:rsid w:val="00365E57"/>
    <w:rsid w:val="00385227"/>
    <w:rsid w:val="00392BEA"/>
    <w:rsid w:val="003D1BB2"/>
    <w:rsid w:val="003E1143"/>
    <w:rsid w:val="003F2716"/>
    <w:rsid w:val="003F316B"/>
    <w:rsid w:val="003F34A4"/>
    <w:rsid w:val="004073D1"/>
    <w:rsid w:val="004077F1"/>
    <w:rsid w:val="0045550A"/>
    <w:rsid w:val="00466D38"/>
    <w:rsid w:val="00471DC3"/>
    <w:rsid w:val="00483558"/>
    <w:rsid w:val="0048729F"/>
    <w:rsid w:val="00493B8D"/>
    <w:rsid w:val="00493E50"/>
    <w:rsid w:val="004B6A0A"/>
    <w:rsid w:val="004F7CEF"/>
    <w:rsid w:val="00545423"/>
    <w:rsid w:val="0055326C"/>
    <w:rsid w:val="005564FE"/>
    <w:rsid w:val="005658D0"/>
    <w:rsid w:val="0058351F"/>
    <w:rsid w:val="00593255"/>
    <w:rsid w:val="005F0D9F"/>
    <w:rsid w:val="005F2FF5"/>
    <w:rsid w:val="005F3EB8"/>
    <w:rsid w:val="006045BF"/>
    <w:rsid w:val="006065C3"/>
    <w:rsid w:val="00607511"/>
    <w:rsid w:val="006115A6"/>
    <w:rsid w:val="00613E4E"/>
    <w:rsid w:val="0061783E"/>
    <w:rsid w:val="006239E9"/>
    <w:rsid w:val="00634BC0"/>
    <w:rsid w:val="00642917"/>
    <w:rsid w:val="00684CE1"/>
    <w:rsid w:val="0069017C"/>
    <w:rsid w:val="00693380"/>
    <w:rsid w:val="006A17BA"/>
    <w:rsid w:val="006B1FA4"/>
    <w:rsid w:val="006D74BA"/>
    <w:rsid w:val="00701956"/>
    <w:rsid w:val="00713D71"/>
    <w:rsid w:val="0073114F"/>
    <w:rsid w:val="00737DA3"/>
    <w:rsid w:val="00781185"/>
    <w:rsid w:val="007A6511"/>
    <w:rsid w:val="007B473C"/>
    <w:rsid w:val="007E2E52"/>
    <w:rsid w:val="008052D7"/>
    <w:rsid w:val="0081542A"/>
    <w:rsid w:val="00834C98"/>
    <w:rsid w:val="0084422A"/>
    <w:rsid w:val="008544BB"/>
    <w:rsid w:val="0086298A"/>
    <w:rsid w:val="008757E7"/>
    <w:rsid w:val="00895644"/>
    <w:rsid w:val="008B2F87"/>
    <w:rsid w:val="008C1CA8"/>
    <w:rsid w:val="008C2F55"/>
    <w:rsid w:val="008C4119"/>
    <w:rsid w:val="008D4162"/>
    <w:rsid w:val="008E50B4"/>
    <w:rsid w:val="00901550"/>
    <w:rsid w:val="00922C5B"/>
    <w:rsid w:val="00930217"/>
    <w:rsid w:val="009403B4"/>
    <w:rsid w:val="00947BBF"/>
    <w:rsid w:val="009529E8"/>
    <w:rsid w:val="009604B7"/>
    <w:rsid w:val="00964F3C"/>
    <w:rsid w:val="00972201"/>
    <w:rsid w:val="00974E6D"/>
    <w:rsid w:val="00975BFF"/>
    <w:rsid w:val="0099408D"/>
    <w:rsid w:val="009A1A52"/>
    <w:rsid w:val="009C75E0"/>
    <w:rsid w:val="009D4BA6"/>
    <w:rsid w:val="009F1886"/>
    <w:rsid w:val="00A02D91"/>
    <w:rsid w:val="00A55CFF"/>
    <w:rsid w:val="00A62EB5"/>
    <w:rsid w:val="00A72657"/>
    <w:rsid w:val="00A766E8"/>
    <w:rsid w:val="00A84639"/>
    <w:rsid w:val="00AA3940"/>
    <w:rsid w:val="00AD7D1C"/>
    <w:rsid w:val="00AE10AE"/>
    <w:rsid w:val="00AE1BCD"/>
    <w:rsid w:val="00AE66B4"/>
    <w:rsid w:val="00B00F53"/>
    <w:rsid w:val="00B21F4D"/>
    <w:rsid w:val="00B24726"/>
    <w:rsid w:val="00B3234F"/>
    <w:rsid w:val="00B53015"/>
    <w:rsid w:val="00B667A5"/>
    <w:rsid w:val="00B704CA"/>
    <w:rsid w:val="00B73072"/>
    <w:rsid w:val="00B772DB"/>
    <w:rsid w:val="00B84DA4"/>
    <w:rsid w:val="00B9545D"/>
    <w:rsid w:val="00B95642"/>
    <w:rsid w:val="00BA3753"/>
    <w:rsid w:val="00BC73A1"/>
    <w:rsid w:val="00C036C7"/>
    <w:rsid w:val="00C20FB0"/>
    <w:rsid w:val="00C2251A"/>
    <w:rsid w:val="00C375E1"/>
    <w:rsid w:val="00C46EE7"/>
    <w:rsid w:val="00C8570F"/>
    <w:rsid w:val="00C93236"/>
    <w:rsid w:val="00CA4BC2"/>
    <w:rsid w:val="00CA6ED3"/>
    <w:rsid w:val="00CF2784"/>
    <w:rsid w:val="00D06B1A"/>
    <w:rsid w:val="00D35268"/>
    <w:rsid w:val="00D54178"/>
    <w:rsid w:val="00D55B15"/>
    <w:rsid w:val="00D642F6"/>
    <w:rsid w:val="00D77A2D"/>
    <w:rsid w:val="00D8732B"/>
    <w:rsid w:val="00DD3500"/>
    <w:rsid w:val="00DE7DBF"/>
    <w:rsid w:val="00E10176"/>
    <w:rsid w:val="00E11CF8"/>
    <w:rsid w:val="00E46221"/>
    <w:rsid w:val="00E62233"/>
    <w:rsid w:val="00E70031"/>
    <w:rsid w:val="00E84D8C"/>
    <w:rsid w:val="00E9371E"/>
    <w:rsid w:val="00E93B74"/>
    <w:rsid w:val="00EA48C9"/>
    <w:rsid w:val="00EA737F"/>
    <w:rsid w:val="00EB2686"/>
    <w:rsid w:val="00EC4E88"/>
    <w:rsid w:val="00F36590"/>
    <w:rsid w:val="00F46E8B"/>
    <w:rsid w:val="00F512A3"/>
    <w:rsid w:val="00F614E0"/>
    <w:rsid w:val="00F6494D"/>
    <w:rsid w:val="00F64A73"/>
    <w:rsid w:val="00F76503"/>
    <w:rsid w:val="00F859D5"/>
    <w:rsid w:val="00F96EE1"/>
    <w:rsid w:val="00FB0B87"/>
    <w:rsid w:val="00FB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760C8B"/>
  <w15:docId w15:val="{F0D39EF7-13D9-43CE-A19D-42AABB7C0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856C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CA6ED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Balloon Text"/>
    <w:basedOn w:val="a"/>
    <w:link w:val="a4"/>
    <w:uiPriority w:val="99"/>
    <w:semiHidden/>
    <w:unhideWhenUsed/>
    <w:rsid w:val="00B73072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B73072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123B3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123B3C"/>
  </w:style>
  <w:style w:type="paragraph" w:styleId="a7">
    <w:name w:val="footer"/>
    <w:basedOn w:val="a"/>
    <w:link w:val="a8"/>
    <w:uiPriority w:val="99"/>
    <w:unhideWhenUsed/>
    <w:rsid w:val="00123B3C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123B3C"/>
  </w:style>
  <w:style w:type="table" w:styleId="a9">
    <w:name w:val="Table Grid"/>
    <w:basedOn w:val="a1"/>
    <w:uiPriority w:val="39"/>
    <w:rsid w:val="00AD7D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2B1EAC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2B1EAC"/>
    <w:rPr>
      <w:sz w:val="20"/>
      <w:szCs w:val="20"/>
    </w:rPr>
  </w:style>
  <w:style w:type="character" w:customStyle="1" w:styleId="ac">
    <w:name w:val="コメント文字列 (文字)"/>
    <w:basedOn w:val="a0"/>
    <w:link w:val="ab"/>
    <w:uiPriority w:val="99"/>
    <w:semiHidden/>
    <w:rsid w:val="002B1EAC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2B1EAC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2B1EAC"/>
    <w:rPr>
      <w:b/>
      <w:bCs/>
      <w:sz w:val="20"/>
      <w:szCs w:val="20"/>
    </w:rPr>
  </w:style>
  <w:style w:type="paragraph" w:styleId="af">
    <w:name w:val="Revision"/>
    <w:hidden/>
    <w:uiPriority w:val="99"/>
    <w:semiHidden/>
    <w:rsid w:val="005454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06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7F2C4-B73A-472A-B264-B1FB11244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392</Words>
  <Characters>2236</Characters>
  <Application>Microsoft Office Word</Application>
  <DocSecurity>0</DocSecurity>
  <Lines>18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イシイヒロキ</dc:creator>
  <cp:lastModifiedBy>平井啓之</cp:lastModifiedBy>
  <cp:revision>29</cp:revision>
  <cp:lastPrinted>2016-12-10T05:54:00Z</cp:lastPrinted>
  <dcterms:created xsi:type="dcterms:W3CDTF">2019-09-12T15:11:00Z</dcterms:created>
  <dcterms:modified xsi:type="dcterms:W3CDTF">2019-12-19T04:24:00Z</dcterms:modified>
</cp:coreProperties>
</file>